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343D54A" w14:textId="77777777" w:rsidR="00AA562F" w:rsidRDefault="00AA562F">
      <w:pPr>
        <w:spacing w:line="331" w:lineRule="auto"/>
        <w:rPr>
          <w:sz w:val="24"/>
          <w:szCs w:val="24"/>
        </w:rPr>
      </w:pPr>
    </w:p>
    <w:p w14:paraId="6343D54B" w14:textId="77777777" w:rsidR="00AA562F" w:rsidRDefault="00723A0D">
      <w:pPr>
        <w:spacing w:line="331" w:lineRule="auto"/>
        <w:ind w:left="2160" w:firstLine="720"/>
        <w:rPr>
          <w:b/>
          <w:sz w:val="24"/>
          <w:szCs w:val="24"/>
          <w:highlight w:val="white"/>
        </w:rPr>
      </w:pPr>
      <w:r>
        <w:rPr>
          <w:b/>
          <w:sz w:val="24"/>
          <w:szCs w:val="24"/>
        </w:rPr>
        <w:t>Explore Your Interests and Abilities</w:t>
      </w:r>
    </w:p>
    <w:p w14:paraId="6343D54C" w14:textId="77777777" w:rsidR="00AA562F" w:rsidRDefault="00AA562F">
      <w:pPr>
        <w:rPr>
          <w:sz w:val="24"/>
          <w:szCs w:val="24"/>
          <w:highlight w:val="white"/>
        </w:rPr>
      </w:pPr>
    </w:p>
    <w:p w14:paraId="6343D54D" w14:textId="77777777" w:rsidR="00AA562F" w:rsidRDefault="00723A0D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are your interests? </w:t>
      </w:r>
      <w:r>
        <w:rPr>
          <w:i/>
          <w:sz w:val="24"/>
          <w:szCs w:val="24"/>
        </w:rPr>
        <w:t>(Consider Extracurriculars You Do, Topics You Study, and Your Roles in your Community.</w:t>
      </w:r>
      <w:r>
        <w:rPr>
          <w:sz w:val="24"/>
          <w:szCs w:val="24"/>
        </w:rPr>
        <w:t xml:space="preserve">) </w:t>
      </w:r>
    </w:p>
    <w:p w14:paraId="6343D54E" w14:textId="77777777" w:rsidR="00AA562F" w:rsidRDefault="00AA562F">
      <w:pPr>
        <w:rPr>
          <w:sz w:val="24"/>
          <w:szCs w:val="24"/>
        </w:rPr>
      </w:pPr>
    </w:p>
    <w:p w14:paraId="6343D54F" w14:textId="77777777" w:rsidR="00AA562F" w:rsidRDefault="00AA562F">
      <w:pPr>
        <w:rPr>
          <w:sz w:val="24"/>
          <w:szCs w:val="24"/>
        </w:rPr>
      </w:pPr>
    </w:p>
    <w:p w14:paraId="6343D550" w14:textId="77777777" w:rsidR="00AA562F" w:rsidRDefault="00723A0D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do you do where time </w:t>
      </w:r>
      <w:proofErr w:type="gramStart"/>
      <w:r>
        <w:rPr>
          <w:sz w:val="24"/>
          <w:szCs w:val="24"/>
        </w:rPr>
        <w:t>passes</w:t>
      </w:r>
      <w:proofErr w:type="gramEnd"/>
      <w:r>
        <w:rPr>
          <w:sz w:val="24"/>
          <w:szCs w:val="24"/>
        </w:rPr>
        <w:t xml:space="preserve"> and you don’t notice because you were enjoying it so much?</w:t>
      </w:r>
    </w:p>
    <w:p w14:paraId="6343D551" w14:textId="77777777" w:rsidR="00AA562F" w:rsidRDefault="00AA562F">
      <w:pPr>
        <w:rPr>
          <w:sz w:val="24"/>
          <w:szCs w:val="24"/>
        </w:rPr>
      </w:pPr>
    </w:p>
    <w:p w14:paraId="6343D552" w14:textId="77777777" w:rsidR="00AA562F" w:rsidRDefault="00AA562F">
      <w:pPr>
        <w:rPr>
          <w:sz w:val="24"/>
          <w:szCs w:val="24"/>
        </w:rPr>
      </w:pPr>
    </w:p>
    <w:p w14:paraId="6343D553" w14:textId="77777777" w:rsidR="00AA562F" w:rsidRDefault="00723A0D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abilities come from these interests? </w:t>
      </w:r>
      <w:r>
        <w:rPr>
          <w:i/>
          <w:sz w:val="24"/>
          <w:szCs w:val="24"/>
        </w:rPr>
        <w:t xml:space="preserve">(Highlight the ones that apply to you or add your own!) </w:t>
      </w:r>
    </w:p>
    <w:p w14:paraId="6343D554" w14:textId="77777777" w:rsidR="00AA562F" w:rsidRDefault="00AA562F">
      <w:pPr>
        <w:rPr>
          <w:sz w:val="24"/>
          <w:szCs w:val="24"/>
        </w:rPr>
      </w:pPr>
    </w:p>
    <w:p w14:paraId="6343D555" w14:textId="77777777" w:rsidR="00AA562F" w:rsidRDefault="00723A0D">
      <w:pPr>
        <w:ind w:left="3600" w:firstLine="720"/>
        <w:rPr>
          <w:b/>
        </w:rPr>
      </w:pPr>
      <w:r>
        <w:rPr>
          <w:b/>
        </w:rPr>
        <w:t xml:space="preserve"> My Abilities</w:t>
      </w:r>
    </w:p>
    <w:tbl>
      <w:tblPr>
        <w:tblStyle w:val="a"/>
        <w:tblW w:w="104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10"/>
        <w:gridCol w:w="2610"/>
        <w:gridCol w:w="2610"/>
        <w:gridCol w:w="2610"/>
      </w:tblGrid>
      <w:tr w:rsidR="00AA562F" w14:paraId="6343D55A" w14:textId="77777777"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56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ach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57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inker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58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Organiz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59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ommunicate</w:t>
            </w:r>
          </w:p>
        </w:tc>
      </w:tr>
      <w:tr w:rsidR="00AA562F" w14:paraId="6343D55F" w14:textId="77777777"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5B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xplor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5C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search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5D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reat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5E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</w:t>
            </w:r>
          </w:p>
        </w:tc>
      </w:tr>
      <w:tr w:rsidR="00AA562F" w14:paraId="6343D564" w14:textId="77777777"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60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mprov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61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onitor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62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olv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63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cide</w:t>
            </w:r>
          </w:p>
        </w:tc>
      </w:tr>
      <w:tr w:rsidR="00AA562F" w14:paraId="6343D569" w14:textId="77777777"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65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vestigat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66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ll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67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rket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68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ersuade</w:t>
            </w:r>
          </w:p>
        </w:tc>
      </w:tr>
      <w:tr w:rsidR="00AA562F" w14:paraId="6343D56E" w14:textId="77777777"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6A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ampaign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6B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upervis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6C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Guid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6D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ke</w:t>
            </w:r>
          </w:p>
        </w:tc>
      </w:tr>
      <w:tr w:rsidR="00AA562F" w14:paraId="6343D573" w14:textId="77777777"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6F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rain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70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valuat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71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lan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72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Harmonize</w:t>
            </w:r>
          </w:p>
        </w:tc>
      </w:tr>
      <w:tr w:rsidR="00AA562F" w14:paraId="6343D578" w14:textId="77777777"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74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oordinat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75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ompet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76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oos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77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ead</w:t>
            </w:r>
          </w:p>
        </w:tc>
      </w:tr>
      <w:tr w:rsidR="00AA562F" w14:paraId="6343D57D" w14:textId="77777777"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79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x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7A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solv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7B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earn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D57C" w14:textId="77777777" w:rsidR="00AA562F" w:rsidRDefault="00723A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port</w:t>
            </w:r>
          </w:p>
        </w:tc>
      </w:tr>
    </w:tbl>
    <w:p w14:paraId="6343D57E" w14:textId="77777777" w:rsidR="00AA562F" w:rsidRDefault="00AA562F"/>
    <w:p w14:paraId="6343D57F" w14:textId="77777777" w:rsidR="00AA562F" w:rsidRDefault="00AA562F">
      <w:pPr>
        <w:rPr>
          <w:sz w:val="24"/>
          <w:szCs w:val="24"/>
        </w:rPr>
      </w:pPr>
    </w:p>
    <w:p w14:paraId="6343D580" w14:textId="77777777" w:rsidR="00AA562F" w:rsidRDefault="00723A0D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ere can you take additional classes, get more information, or further develop your skills and abilities?</w:t>
      </w:r>
    </w:p>
    <w:p w14:paraId="6343D581" w14:textId="77777777" w:rsidR="00AA562F" w:rsidRDefault="00AA562F">
      <w:pPr>
        <w:rPr>
          <w:sz w:val="24"/>
          <w:szCs w:val="24"/>
        </w:rPr>
      </w:pPr>
    </w:p>
    <w:sectPr w:rsidR="00AA562F">
      <w:headerReference w:type="default" r:id="rId7"/>
      <w:footerReference w:type="default" r:id="rId8"/>
      <w:pgSz w:w="12240" w:h="15840"/>
      <w:pgMar w:top="1440" w:right="36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83A9E7" w14:textId="77777777" w:rsidR="00723A0D" w:rsidRDefault="00723A0D" w:rsidP="008D53D7">
      <w:pPr>
        <w:spacing w:line="240" w:lineRule="auto"/>
      </w:pPr>
      <w:r>
        <w:separator/>
      </w:r>
    </w:p>
  </w:endnote>
  <w:endnote w:type="continuationSeparator" w:id="0">
    <w:p w14:paraId="75A46240" w14:textId="77777777" w:rsidR="00723A0D" w:rsidRDefault="00723A0D" w:rsidP="008D53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7F9418" w14:textId="2F9C035C" w:rsidR="008D53D7" w:rsidRPr="008D53D7" w:rsidRDefault="008D53D7">
    <w:pPr>
      <w:pStyle w:val="Footer"/>
      <w:rPr>
        <w:lang w:val="en-US"/>
      </w:rPr>
    </w:pPr>
    <w:r>
      <w:rPr>
        <w:lang w:val="en-US"/>
      </w:rPr>
      <w:t>WorldEd International School™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E31EE" w14:textId="77777777" w:rsidR="00723A0D" w:rsidRDefault="00723A0D" w:rsidP="008D53D7">
      <w:pPr>
        <w:spacing w:line="240" w:lineRule="auto"/>
      </w:pPr>
      <w:r>
        <w:separator/>
      </w:r>
    </w:p>
  </w:footnote>
  <w:footnote w:type="continuationSeparator" w:id="0">
    <w:p w14:paraId="32AEE8C6" w14:textId="77777777" w:rsidR="00723A0D" w:rsidRDefault="00723A0D" w:rsidP="008D53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76CB1" w14:textId="0A4B8347" w:rsidR="008D53D7" w:rsidRDefault="008D53D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DF7E2F5" wp14:editId="21F357D2">
          <wp:simplePos x="0" y="0"/>
          <wp:positionH relativeFrom="margin">
            <wp:align>left</wp:align>
          </wp:positionH>
          <wp:positionV relativeFrom="page">
            <wp:posOffset>-883</wp:posOffset>
          </wp:positionV>
          <wp:extent cx="1008735" cy="1113183"/>
          <wp:effectExtent l="0" t="0" r="1270" b="0"/>
          <wp:wrapNone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ldEd_CoatofArms-Mini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735" cy="11131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59748C"/>
    <w:multiLevelType w:val="multilevel"/>
    <w:tmpl w:val="C18CAC9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srQwMDA1MzE0NzBX0lEKTi0uzszPAykwrAUAWk9IJywAAAA="/>
  </w:docVars>
  <w:rsids>
    <w:rsidRoot w:val="00AA562F"/>
    <w:rsid w:val="00723A0D"/>
    <w:rsid w:val="008D53D7"/>
    <w:rsid w:val="00AA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43D54A"/>
  <w15:docId w15:val="{590EB960-B297-42E2-AAFB-D54B56137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D53D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3D7"/>
  </w:style>
  <w:style w:type="paragraph" w:styleId="Footer">
    <w:name w:val="footer"/>
    <w:basedOn w:val="Normal"/>
    <w:link w:val="FooterChar"/>
    <w:uiPriority w:val="99"/>
    <w:unhideWhenUsed/>
    <w:rsid w:val="008D53D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3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4BF7B5629A65438B09C0392B6189CF" ma:contentTypeVersion="12" ma:contentTypeDescription="Create a new document." ma:contentTypeScope="" ma:versionID="cb413e742817991e0724038a609479bc">
  <xsd:schema xmlns:xsd="http://www.w3.org/2001/XMLSchema" xmlns:xs="http://www.w3.org/2001/XMLSchema" xmlns:p="http://schemas.microsoft.com/office/2006/metadata/properties" xmlns:ns2="f86d36c5-b11f-4aa5-a8d4-5d24aa5935b3" xmlns:ns3="16163bfb-1c18-423f-93e6-dcb82333a6af" targetNamespace="http://schemas.microsoft.com/office/2006/metadata/properties" ma:root="true" ma:fieldsID="1ee4ac3213fd01519a1b222bb6d3dc88" ns2:_="" ns3:_="">
    <xsd:import namespace="f86d36c5-b11f-4aa5-a8d4-5d24aa5935b3"/>
    <xsd:import namespace="16163bfb-1c18-423f-93e6-dcb82333a6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6d36c5-b11f-4aa5-a8d4-5d24aa5935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63bfb-1c18-423f-93e6-dcb82333a6a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4827F0-9B0B-4E46-A1B5-6BDC28E47F85}"/>
</file>

<file path=customXml/itemProps2.xml><?xml version="1.0" encoding="utf-8"?>
<ds:datastoreItem xmlns:ds="http://schemas.openxmlformats.org/officeDocument/2006/customXml" ds:itemID="{D797E305-EC96-4E47-84B4-22DB451A14D5}"/>
</file>

<file path=customXml/itemProps3.xml><?xml version="1.0" encoding="utf-8"?>
<ds:datastoreItem xmlns:ds="http://schemas.openxmlformats.org/officeDocument/2006/customXml" ds:itemID="{CC2A5292-7064-4874-867F-F760CFBF44D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lavio Liberal</cp:lastModifiedBy>
  <cp:revision>2</cp:revision>
  <dcterms:created xsi:type="dcterms:W3CDTF">2020-05-15T15:23:00Z</dcterms:created>
  <dcterms:modified xsi:type="dcterms:W3CDTF">2020-05-15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4BF7B5629A65438B09C0392B6189CF</vt:lpwstr>
  </property>
</Properties>
</file>